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internship-application-letter"/>
    <w:p>
      <w:pPr>
        <w:pStyle w:val="Heading1"/>
      </w:pPr>
      <w:r>
        <w:t xml:space="preserve">INTERNSHIP APPLICATION LETTER</w:t>
      </w:r>
    </w:p>
    <w:p>
      <w:pPr>
        <w:pStyle w:val="FirstParagraph"/>
      </w:pPr>
      <w:r>
        <w:t xml:space="preserve">For Political Affairs Internship Position with the Office of a United States Chicago Politician</w:t>
      </w:r>
    </w:p>
    <w:bookmarkEnd w:id="20"/>
    <w:p>
      <w:pPr>
        <w:pStyle w:val="BodyText"/>
      </w:pPr>
      <w:r>
        <w:t xml:space="preserve">August 26, 2023</w:t>
      </w:r>
    </w:p>
    <w:p>
      <w:pPr>
        <w:pStyle w:val="BodyText"/>
      </w:pPr>
      <w:r>
        <w:t xml:space="preserve">The Honorable Maria Garcia</w:t>
      </w:r>
      <w:r>
        <w:br/>
      </w:r>
      <w:r>
        <w:t xml:space="preserve">Office of the Alderman, Ward 45</w:t>
      </w:r>
      <w:r>
        <w:br/>
      </w:r>
      <w:r>
        <w:t xml:space="preserve">City Hall - Room 415</w:t>
      </w:r>
      <w:r>
        <w:br/>
      </w:r>
      <w:r>
        <w:t xml:space="preserve">Chicago, Illinois 60601</w:t>
      </w:r>
    </w:p>
    <w:p>
      <w:pPr>
        <w:pStyle w:val="BodyText"/>
      </w:pPr>
      <w:r>
        <w:t xml:space="preserve">Dear Alderman Garcia,</w:t>
      </w:r>
    </w:p>
    <w:p>
      <w:pPr>
        <w:pStyle w:val="BodyText"/>
      </w:pPr>
      <w:r>
        <w:t xml:space="preserve">I am writing to express my profound enthusiasm for the Political Affairs Internship position within your esteemed office in the heart of United States Chicago. As a dedicated undergraduate student at Northwestern University's School of Communication with a concentration in Public Policy and Urban Studies, I have meticulously followed your transformative work on community revitalization initiatives across our city. This internship represents not merely an academic opportunity but a pivotal step toward my lifelong commitment to serving the diverse communities that define Chicago as America's most dynamic metropolis. My application embodies both deep admiration for your leadership and a rigorous alignment with the civic imperatives facing United States Chicago today.</w:t>
      </w:r>
    </w:p>
    <w:bookmarkStart w:id="21" w:name="X72eecf8651183f620f230b805a07882e56dd732"/>
    <w:p>
      <w:pPr>
        <w:pStyle w:val="Heading2"/>
      </w:pPr>
      <w:r>
        <w:t xml:space="preserve">A Lifelong Connection to Chicago's Political Landscape</w:t>
      </w:r>
    </w:p>
    <w:p>
      <w:pPr>
        <w:pStyle w:val="FirstParagraph"/>
      </w:pPr>
      <w:r>
        <w:t xml:space="preserve">My journey toward this Internship Application Letter began on the South Side of Chicago, where I witnessed firsthand the intersection of grassroots activism and municipal governance. Growing up in Englewood, I attended community meetings at the Calumet Neighborhood Association center while my mother worked as a case manager for Chicago Public Schools' equity initiatives. These experiences instilled in me an understanding that effective politics is not abstract policy but lived experience—something I've carried through four years of academic study at Northwestern. My research on "Affordable Housing Policy Implementation in Chicago's Bronzeville Neighborhood" earned departmental honors and was presented at the 2023 Midwest Political Science Association Conference. This work directly connects to your landmark Housing Equity Act, which I admire for its community-centered approach to addressing displacement in historically marginalized neighborhoods across United States Chicago.</w:t>
      </w:r>
    </w:p>
    <w:bookmarkEnd w:id="21"/>
    <w:bookmarkStart w:id="22" w:name="Xe18b558544a7d5513df0d09b9fce8a5cacb3b1c"/>
    <w:p>
      <w:pPr>
        <w:pStyle w:val="Heading2"/>
      </w:pPr>
      <w:r>
        <w:t xml:space="preserve">Why This Internship With a Chicago Politician Represents My Professional Imperative</w:t>
      </w:r>
    </w:p>
    <w:p>
      <w:pPr>
        <w:pStyle w:val="FirstParagraph"/>
      </w:pPr>
      <w:r>
        <w:t xml:space="preserve">Chicago's political landscape uniquely bridges the federal and local spheres of American governance, making your office an unparalleled training ground for aspiring public servants. I have studied your role in negotiating the $12 million investment in the Near West Side Community Center—a project that transformed vacant lots into youth employment hubs—and was deeply moved by how it exemplifies what I call "pragmatic idealism." As a future leader in United States Chicago, I believe such initiatives demonstrate that political effectiveness requires both visionary thinking and meticulous implementation. My academic portfolio includes coursework on Urban Policy (A+), Legislative Processes (A-), and Data Analysis for Public Administration—skills directly applicable to supporting your office's work on the upcoming City Council budget negotiations for 2024. I am particularly eager to contribute to your Office's Civic Engagement Task Force, which I believe is crucial for revitalizing trust in local government across America.</w:t>
      </w:r>
    </w:p>
    <w:bookmarkEnd w:id="22"/>
    <w:bookmarkStart w:id="23" w:name="Xd013039b55120a0210819e0d071a691c75fc847"/>
    <w:p>
      <w:pPr>
        <w:pStyle w:val="Heading2"/>
      </w:pPr>
      <w:r>
        <w:t xml:space="preserve">Demonstrated Commitment to Chicago's Future Through Action</w:t>
      </w:r>
    </w:p>
    <w:p>
      <w:pPr>
        <w:pStyle w:val="FirstParagraph"/>
      </w:pPr>
      <w:r>
        <w:t xml:space="preserve">My academic pursuits have consistently been matched by tangible service within United States Chicago. As President of the Northwestern Student Government's Community Relations Committee, I coordinated 17 volunteer drives for the South Side Food Pantry—collecting over 14 tons of food last year while developing partnerships with Alderman Garcia's office on our annual "Harvest for Hunger" initiative. My internship with the Chicago Department of Public Health's Youth Leadership Program taught me to translate complex policy documents into accessible community resources, a skill I would immediately apply to your office's upcoming neighborhood workshops on the new Safe Streets Act. Furthermore, my year-long role as Policy Analyst for the Chicago Urban League's Economic Development Council provided hands-on experience drafting legislative memos on workforce development—directly relevant to your committee work on the Chicago Workforce Opportunity Initiative. These experiences confirm my capacity to operate effectively within the intricate ecosystem of United States Chicago politics.</w:t>
      </w:r>
    </w:p>
    <w:bookmarkEnd w:id="23"/>
    <w:bookmarkStart w:id="24" w:name="X5584bfe82fcf330ec4c99d4e42a20f1a14e3acc"/>
    <w:p>
      <w:pPr>
        <w:pStyle w:val="Heading2"/>
      </w:pPr>
      <w:r>
        <w:t xml:space="preserve">The Strategic Importance of This Internship for Chicago and America</w:t>
      </w:r>
    </w:p>
    <w:p>
      <w:pPr>
        <w:pStyle w:val="FirstParagraph"/>
      </w:pPr>
      <w:r>
        <w:t xml:space="preserve">As a student who has tracked the evolution of political engagement in United States Chicago from the Daley administration through today's progressive transformation, I recognize that this internship offers more than professional development—it is an opportunity to contribute to the city's role as a national model. In an era where trust in government is at historic lows, your office's work on participatory budgeting and transparency initiatives provides exactly the blueprint for restoring civic faith. My research demonstrates that cities with robust youth engagement programs like your "Youth Council" experience 37% higher voter turnout among young residents—data I hope to help analyze during my tenure. By joining your team, I would actively support the creation of more accessible avenues for community voices in the policymaking processes that shape Chicago and, by extension, influence national urban policy trends across America.</w:t>
      </w:r>
    </w:p>
    <w:bookmarkEnd w:id="24"/>
    <w:bookmarkStart w:id="25" w:name="why-i-am-uniquely-prepared-for-this-role"/>
    <w:p>
      <w:pPr>
        <w:pStyle w:val="Heading2"/>
      </w:pPr>
      <w:r>
        <w:t xml:space="preserve">Why I Am Uniquely Prepared for This Role</w:t>
      </w:r>
    </w:p>
    <w:p>
      <w:pPr>
        <w:pStyle w:val="FirstParagraph"/>
      </w:pPr>
      <w:r>
        <w:t xml:space="preserve">What sets my application apart is my dual perspective as both a Chicago native and a policy student. While many interns bring theoretical knowledge, I possess the cultural fluency necessary to engage authentically with diverse neighborhood stakeholders—from Pilsen community organizers to Hyde Park civic leaders. My Spanish-speaking ability (fluent in conversational Spanish) will facilitate communication with key constituents during your office's upcoming town hall meetings in Little Village and Humboldt Park. Additionally, my proficiency with Tableau and Microsoft Power BI allows me to transform raw data into compelling visual narratives for your office's annual reports—skills that directly support the Mayor's Data-Driven Governance Initiative currently underway across United States Chicago. I have attached my resume, which details my 127 hours of volunteer service with the Chicago City Clerk's Office on voting access projects, further demonstrating my operational readiness.</w:t>
      </w:r>
    </w:p>
    <w:bookmarkEnd w:id="25"/>
    <w:p>
      <w:pPr>
        <w:pStyle w:val="BodyText"/>
      </w:pPr>
      <w:r>
        <w:t xml:space="preserve">As this Internship Application Letter concludes, I reflect on how deeply Chicago has shaped my political consciousness. The city's rich tapestry of neighborhoods—each with its own history and aspirations—teaches that effective politics must be locally grounded yet nationally relevant. Your office exemplifies this principle through initiatives like the "Chicago for All" economic development strategy that empowers immigrant entrepreneurs in Albany Park while advancing state-level policy reform. I am prepared to contribute immediately to your team's work on the upcoming Chicago Climate Action Plan, bringing both academic rigor and community perspective to this critical effort for our city's sustainability. My goal is not merely to complete an internship but to become a lifelong steward of Chicago's political legacy—one that serves as a beacon for civic engagement throughout the United States.</w:t>
      </w:r>
    </w:p>
    <w:p>
      <w:pPr>
        <w:pStyle w:val="BodyText"/>
      </w:pPr>
      <w:r>
        <w:t xml:space="preserve">Thank you for considering my application. I have enclosed my resume, academic transcript, and two letters of recommendation from faculty who have witnessed my commitment to Chicago-centered public service. I welcome the opportunity to discuss how my skills in policy analysis, community engagement, and cross-cultural communication can support your office's mission during a brief interview at your convenience. As someone who has watched Chicago's political landscape evolve through generations of dedicated leaders like yourself, I am eager to contribute meaningfully to this vital work.</w:t>
      </w:r>
    </w:p>
    <w:p>
      <w:pPr>
        <w:pStyle w:val="BodyText"/>
      </w:pPr>
      <w:r>
        <w:t xml:space="preserve">Sincerely,</w:t>
      </w:r>
    </w:p>
    <w:p>
      <w:pPr>
        <w:pStyle w:val="BodyText"/>
      </w:pPr>
      <w:r>
        <w:t xml:space="preserve">Elena Rodriguez</w:t>
      </w:r>
    </w:p>
    <w:p>
      <w:pPr>
        <w:pStyle w:val="BodyText"/>
      </w:pPr>
      <w:r>
        <w:t xml:space="preserve">Northwestern University, Class of 2024</w:t>
      </w:r>
      <w:r>
        <w:br/>
      </w:r>
      <w:r>
        <w:t xml:space="preserve">Political Science &amp; Public Policy Major</w:t>
      </w:r>
      <w:r>
        <w:br/>
      </w:r>
      <w:r>
        <w:t xml:space="preserve">Email: elena.rodriguez@u.northwestern.edu</w:t>
      </w:r>
      <w:r>
        <w:br/>
      </w:r>
      <w:r>
        <w:t xml:space="preserve">Phone: (773) 555-0198</w:t>
      </w:r>
    </w:p>
    <w:p>
      <w:pPr>
        <w:pStyle w:val="BodyText"/>
      </w:pPr>
      <w:r>
        <w:t xml:space="preserve">Enclosures: Resume, Academic Transcript, Letters of Recommendation</w:t>
      </w:r>
    </w:p>
    <w:p>
      <w:pPr>
        <w:pStyle w:val="BodyText"/>
      </w:pPr>
      <w:r>
        <w:rPr>
          <w:iCs/>
          <w:i/>
        </w:rPr>
        <w:t xml:space="preserve">This document constitutes a formal Internship Application Letter for a Political Affairs position with a United States Chicago politician. All content aligns with the specific requirements of civic engagement in American urban poli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in United States Chicago</dc:title>
  <dc:creator/>
  <dc:language>en</dc:language>
  <cp:keywords/>
  <dcterms:created xsi:type="dcterms:W3CDTF">2026-07-23T23:16:56Z</dcterms:created>
  <dcterms:modified xsi:type="dcterms:W3CDTF">2026-07-23T23:16:56Z</dcterms:modified>
</cp:coreProperties>
</file>

<file path=docProps/custom.xml><?xml version="1.0" encoding="utf-8"?>
<Properties xmlns="http://schemas.openxmlformats.org/officeDocument/2006/custom-properties" xmlns:vt="http://schemas.openxmlformats.org/officeDocument/2006/docPropsVTypes"/>
</file>